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Translator</w:t>
      </w:r>
      <w:r>
        <w:t xml:space="preserve"> </w:t>
      </w:r>
      <w:r>
        <w:t xml:space="preserve">Interpreter</w:t>
      </w:r>
      <w:r>
        <w:t xml:space="preserve"> </w:t>
      </w:r>
      <w:r>
        <w:t xml:space="preserve">-</w:t>
      </w:r>
      <w:r>
        <w:t xml:space="preserve"> </w:t>
      </w:r>
      <w:r>
        <w:t xml:space="preserve">Kuwait</w:t>
      </w:r>
      <w:r>
        <w:t xml:space="preserve"> </w:t>
      </w:r>
      <w:r>
        <w:t xml:space="preserve">City</w:t>
      </w:r>
    </w:p>
    <w:bookmarkStart w:id="21" w:name="Xd052e8ce3660988f173928d0fa6921f915c0e81"/>
    <w:p>
      <w:pPr>
        <w:pStyle w:val="Heading1"/>
      </w:pPr>
      <w:r>
        <w:t xml:space="preserve">Internship Application Letter: Translator Interpreter Position in Kuwait City</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Department of Human Resources</w:t>
      </w:r>
      <w:r>
        <w:br/>
      </w:r>
      <w:r>
        <w:t xml:space="preserve">[Company/Organization Name (e.g., Ministry of Foreign Affairs, International Translation Agency, or Multinational Firm)]</w:t>
      </w:r>
      <w:r>
        <w:br/>
      </w:r>
      <w:r>
        <w:t xml:space="preserve">Kuwait City, Kuwait</w:t>
      </w:r>
    </w:p>
    <w:bookmarkStart w:id="20" w:name="Xf5170378c67cbebfa431722436364612362c434"/>
    <w:p>
      <w:pPr>
        <w:pStyle w:val="Heading2"/>
      </w:pPr>
      <w:r>
        <w:t xml:space="preserve">Subject: Application for Internship as Translator Interpreter – Kuwait City</w:t>
      </w:r>
    </w:p>
    <w:p>
      <w:pPr>
        <w:pStyle w:val="FirstParagraph"/>
      </w:pPr>
      <w:r>
        <w:t xml:space="preserve">Dear Hiring Manager,</w:t>
      </w:r>
    </w:p>
    <w:p>
      <w:pPr>
        <w:pStyle w:val="BodyText"/>
      </w:pPr>
      <w:r>
        <w:t xml:space="preserve">I am writing to express my enthusiastic interest in the Internship as a Translator Interpreter position within your esteemed organization in Kuwait City, as advertised on [Platform where job was posted, e.g., LinkedIn, company website]. With a profound passion for linguistic precision, cultural diplomacy, and the dynamic multilingual environment of Kuwait City, I am confident that my academic background, language skills, and dedication to bridging communication gaps align perfectly with the objectives of your team. This Internship Application Letter serves as my formal proposal to contribute meaningfully to your mission while gaining invaluable hands-on experience in one of the Middle East's most vibrant cultural and economic hubs.</w:t>
      </w:r>
    </w:p>
    <w:p>
      <w:pPr>
        <w:pStyle w:val="BodyText"/>
      </w:pPr>
      <w:r>
        <w:t xml:space="preserve">My academic journey has been meticulously focused on mastering the art and science of translation and interpretation, with a specific emphasis on Arabic-English dynamics essential for success in Kuwait City. I hold a Bachelor’s degree in Translation Studies from [Your University], where I graduated with honors (GPA: X.X/4.0). My coursework included advanced modules in *Arabic Language &amp; Culture*, *Interpretation Techniques*, *Legal and Medical Terminology*, and *Cross-Cultural Communication*. Crucially, I completed a semester-long immersion program in Amman, Jordan, which provided me with practical exposure to Gulf Arabic dialects – a skill directly transferable to the nuances of communication within Kuwaiti society. Furthermore, I am certified by the [Relevant Certification Body, e.g., American Translators Association] in English-Arabic translation and hold a [Specify Level] proficiency certificate in Modern Standard Arabic (MSA) from [Institution], validated through rigorous written and oral examinations. This foundation enables me to accurately convey complex concepts across diverse fields, from diplomatic correspondence to healthcare documentation – a critical need within Kuwait City’s international institutions.</w:t>
      </w:r>
    </w:p>
    <w:p>
      <w:pPr>
        <w:pStyle w:val="BodyText"/>
      </w:pPr>
      <w:r>
        <w:t xml:space="preserve">What truly distinguishes my approach is my deep respect for Kuwaiti cultural context, which I believe is non-negotiable for effective translation and interpretation in this environment. During my studies, I actively engaged with Kuwaiti media outlets (such as Al-Watan and KUNA), analyzed local political discourse on platforms like the Kuwait Times, and participated in virtual cultural exchange programs focused on Gulf traditions. This wasn’t merely academic; it instilled an understanding that translation in Kuwait City transcends language – it requires navigating intricate social protocols, religious sensitivities, and regional business etiquette. For instance, I meticulously adapted a healthcare pamphlet for a local clinic project to reflect Kuwaiti family values and avoid culturally inappropriate phrasing, demonstrating my commitment to context-aware communication. I am acutely aware that an Internship as a Translator Interpreter in Kuwait City is not just about converting words; it’s about facilitating mutual understanding in one of the world’s most interconnected yet culturally distinct urban centers.</w:t>
      </w:r>
    </w:p>
    <w:p>
      <w:pPr>
        <w:pStyle w:val="BodyText"/>
      </w:pPr>
      <w:r>
        <w:t xml:space="preserve">Kuwait City, as the political, economic, and cultural heart of Kuwait, presents an unparalleled learning ground for aspiring language professionals. Its status as a hub for international diplomacy (home to numerous embassies), major financial institutions like the Central Bank of Kuwait, and bustling sectors such as healthcare (e.g., Al-Amiri Hospital) and education (e.g., Kuwait University), creates constant demand for precise linguistic services. I am particularly drawn to your organization’s reputation for excellence in [Mention specific project or value of the company, e.g., "supporting cross-border humanitarian efforts" or "advancing multilingual public administration"]. An internship within this ecosystem would allow me to apply my skills directly within the very environment where language shapes policy, commerce, and community. I am eager to learn from your experienced team while contributing to projects that impact Kuwait City’s global engagement – whether translating ministerial decrees for international partners or interpreting during vital business negotiations in the Central Business District.</w:t>
      </w:r>
    </w:p>
    <w:p>
      <w:pPr>
        <w:pStyle w:val="BodyText"/>
      </w:pPr>
      <w:r>
        <w:t xml:space="preserve">My technical proficiency further equips me for this role. I am adept with CAT tools like SDL Trados Studio and MemoQ, essential for managing large-scale translation projects efficiently. I am also skilled in voice recording software, ensuring high-quality audio samples for interpretation practice – a practical asset during on-site internships where real-time communication is paramount. Beyond technical skills, my adaptability and meticulous attention to detail have been honed through roles such as [Mention a relevant part-time job or volunteer role involving language work], where I consistently delivered error-free documents under tight deadlines. I thrive in collaborative settings and understand that in Kuwait City’s professional landscape, clear communication is the bedrock of trust, especially between local stakeholders and international partners.</w:t>
      </w:r>
    </w:p>
    <w:p>
      <w:pPr>
        <w:pStyle w:val="BodyText"/>
      </w:pPr>
      <w:r>
        <w:t xml:space="preserve">I am fully committed to relocating to Kuwait City for the duration of this internship. I have researched the city extensively, understanding its unique blend of traditional heritage (evident in Souq Al-Mubarakiya) and modern infrastructure (like the Kuwait Towers), and I am excited by the prospect of immersing myself in this environment. My goal is not just to fulfill an Internship as a Translator Interpreter, but to become a reliable asset who contributes meaningfully to your team’s success while growing into a professional who respects and embodies Kuwaiti cultural values. I am prepared to learn rapidly from your experts, uphold the highest ethical standards in translation (including confidentiality), and approach each task with diligence.</w:t>
      </w:r>
    </w:p>
    <w:p>
      <w:pPr>
        <w:pStyle w:val="BodyText"/>
      </w:pPr>
      <w:r>
        <w:t xml:space="preserve">Thank you for considering my application for this vital Internship Application Letter opportunity. My resume, attached for your review, provides further detail on my qualifications. I am eager to discuss how my skills in Arabic-English translation and interpretation can support your organization’s mission within Kuwait City. Please feel free to contact me at your earliest convenience to schedule an interview.</w:t>
      </w:r>
    </w:p>
    <w:p>
      <w:pPr>
        <w:pStyle w:val="BodyText"/>
      </w:pPr>
      <w:r>
        <w:t xml:space="preserve">I look forward to the possibility of contributing to the linguistic excellence that defines professional communication in Kuwait City.</w:t>
      </w:r>
    </w:p>
    <w:p>
      <w:pPr>
        <w:pStyle w:val="BodyText"/>
      </w:pPr>
      <w:r>
        <w:t xml:space="preserve">Sincerely,</w:t>
      </w:r>
    </w:p>
    <w:p>
      <w:pPr>
        <w:pStyle w:val="BodyText"/>
      </w:pPr>
      <w:r>
        <w:t xml:space="preserve">[Your Typed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Translator Interpreter - Kuwait City</dc:title>
  <dc:creator/>
  <dc:language>en</dc:language>
  <cp:keywords/>
  <dcterms:created xsi:type="dcterms:W3CDTF">2026-07-19T23:03:07Z</dcterms:created>
  <dcterms:modified xsi:type="dcterms:W3CDTF">2026-07-19T23:03:07Z</dcterms:modified>
</cp:coreProperties>
</file>

<file path=docProps/custom.xml><?xml version="1.0" encoding="utf-8"?>
<Properties xmlns="http://schemas.openxmlformats.org/officeDocument/2006/custom-properties" xmlns:vt="http://schemas.openxmlformats.org/officeDocument/2006/docPropsVTypes"/>
</file>